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3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wQ3DQAxCXcD7b8kGLuD8+qlkP5JUbZMH4gBzh/65iFe9A1BV1N2VB37we/37DgLpKggN/qfPFi/0xKvF3w8HeE1D8gxP0hUt4AWeVROYWV7oN/4+14G/ExtEw3lYrpdDk3Qaa5+/hE/p0+2fNT9xgpXr0Ky9flpph5mY9ppf3Bii/ubBemMF7YXg1vxisDA9INj7YchMiTV016z1S06YUXNnHejnDALThOv5pQvLItpfHsyHjJC55UKtAz/oQRMzL9rZ3vObbUkscTG/zP4hYsnggX5P/Tk0TuM+zxJQnmB2uT7o5xRfNpI6mLdswKOdPO6L84FHbg4ce3/xTNv4wjrBc074/O7xFD43M1yrJ+eD9ED6ChfngwlgZ+Iu8vfe8+4XR4lfwPiNeG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new Evernote clipper that came out last week will actually make it</w:t>
      </w:r>
      <w:r>
        <w:t xml:space="preserve"> </w:t>
      </w:r>
      <w:r>
        <w:t xml:space="preserve">even easier, I think. I'll definitely try to take a look at it this</w:t>
      </w:r>
      <w:r>
        <w:t xml:space="preserve"> </w:t>
      </w:r>
      <w:r>
        <w:t xml:space="preserve">weekend. Adding to the to-do list :).</w:t>
      </w:r>
    </w:p>
    <w:bookmarkStart w:id="25" w:name="lagav-sep-24-2010-0758-pm"/>
    <w:p>
      <w:pPr>
        <w:pStyle w:val="Heading2"/>
      </w:pPr>
      <w:r>
        <w:t xml:space="preserve">LagaV —</w:t>
      </w:r>
      <w:r>
        <w:t xml:space="preserve"> </w:t>
      </w:r>
      <w:hyperlink r:id="rId24">
        <w:r>
          <w:rPr>
            <w:rStyle w:val="Hyperlink"/>
          </w:rPr>
          <w:t xml:space="preserve">Sep 24, 2010 07:58 pm</w:t>
        </w:r>
      </w:hyperlink>
    </w:p>
    <w:p>
      <w:pPr>
        <w:pStyle w:val="FirstParagraph"/>
      </w:pPr>
      <w:r>
        <w:t xml:space="preserve">Cool! I'm looking forward to Monday. Many thanks.</w:t>
      </w:r>
    </w:p>
    <w:bookmarkEnd w:id="25"/>
    <w:bookmarkStart w:id="27" w:name="lagav-nov-23-2010-0834-pm"/>
    <w:p>
      <w:pPr>
        <w:pStyle w:val="Heading2"/>
      </w:pPr>
      <w:r>
        <w:t xml:space="preserve">LagaV —</w:t>
      </w:r>
      <w:r>
        <w:t xml:space="preserve"> </w:t>
      </w:r>
      <w:hyperlink r:id="rId26">
        <w:r>
          <w:rPr>
            <w:rStyle w:val="Hyperlink"/>
          </w:rPr>
          <w:t xml:space="preserve">Nov 23, 2010 08:34 pm</w:t>
        </w:r>
      </w:hyperlink>
    </w:p>
    <w:p>
      <w:pPr>
        <w:pStyle w:val="FirstParagraph"/>
      </w:pPr>
      <w:r>
        <w:t xml:space="preserve">Is there still hope to see some kind of tool for Instapaper / Google</w:t>
      </w:r>
      <w:r>
        <w:t xml:space="preserve"> </w:t>
      </w:r>
      <w:r>
        <w:t xml:space="preserve">Reader / Evernote data archiving?</w:t>
      </w:r>
    </w:p>
    <w:bookmarkEnd w:id="27"/>
    <w:bookmarkStart w:id="29" w:name="btadmin-nov-23-2010-0930-pm"/>
    <w:p>
      <w:pPr>
        <w:pStyle w:val="Heading2"/>
      </w:pPr>
      <w:r>
        <w:t xml:space="preserve">btadmin —</w:t>
      </w:r>
      <w:r>
        <w:t xml:space="preserve"> </w:t>
      </w:r>
      <w:hyperlink r:id="rId28">
        <w:r>
          <w:rPr>
            <w:rStyle w:val="Hyperlink"/>
          </w:rPr>
          <w:t xml:space="preserve">Nov 23, 2010 09:30 pm</w:t>
        </w:r>
      </w:hyperlink>
    </w:p>
    <w:p>
      <w:pPr>
        <w:pStyle w:val="FirstParagraph"/>
      </w:pPr>
      <w:r>
        <w:t xml:space="preserve">It could happen, but I'm juggling way too much right now to make any</w:t>
      </w:r>
      <w:r>
        <w:t xml:space="preserve"> </w:t>
      </w:r>
      <w:r>
        <w:t xml:space="preserve">promises. Definitely still on the project list, thoug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d10ff26-4208-11e9-9d31-040140774501/single-keystroke-instapaper-in-google-reader-brettterpstra-com#5d10ff39-4208-11e9-9d31-040140774501" TargetMode="External" /><Relationship Type="http://schemas.openxmlformats.org/officeDocument/2006/relationships/hyperlink" Id="rId26" Target="https://my.remarkbox.com/5d10ff26-4208-11e9-9d31-040140774501/single-keystroke-instapaper-in-google-reader-brettterpstra-com#5d10ff3a-4208-11e9-9d31-040140774501" TargetMode="External" /><Relationship Type="http://schemas.openxmlformats.org/officeDocument/2006/relationships/hyperlink" Id="rId28" Target="https://my.remarkbox.com/5d10ff26-4208-11e9-9d31-040140774501/single-keystroke-instapaper-in-google-reader-brettterpstra-com#5d10ff3b-4208-11e9-9d31-040140774501" TargetMode="External" /><Relationship Type="http://schemas.openxmlformats.org/officeDocument/2006/relationships/hyperlink" Id="rId20" Target="https://my.remarkbox.com/5d10ff3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d10ff26-4208-11e9-9d31-040140774501/single-keystroke-instapaper-in-google-reader-brettterpstra-com#5d10ff39-4208-11e9-9d31-040140774501" TargetMode="External" /><Relationship Type="http://schemas.openxmlformats.org/officeDocument/2006/relationships/hyperlink" Id="rId26" Target="https://my.remarkbox.com/5d10ff26-4208-11e9-9d31-040140774501/single-keystroke-instapaper-in-google-reader-brettterpstra-com#5d10ff3a-4208-11e9-9d31-040140774501" TargetMode="External" /><Relationship Type="http://schemas.openxmlformats.org/officeDocument/2006/relationships/hyperlink" Id="rId28" Target="https://my.remarkbox.com/5d10ff26-4208-11e9-9d31-040140774501/single-keystroke-instapaper-in-google-reader-brettterpstra-com#5d10ff3b-4208-11e9-9d31-040140774501" TargetMode="External" /><Relationship Type="http://schemas.openxmlformats.org/officeDocument/2006/relationships/hyperlink" Id="rId20" Target="https://my.remarkbox.com/5d10ff3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38</dc:title>
  <dc:creator/>
  <cp:keywords/>
  <dcterms:created xsi:type="dcterms:W3CDTF">2026-05-09T09:55:26Z</dcterms:created>
  <dcterms:modified xsi:type="dcterms:W3CDTF">2026-05-09T09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